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Automotive</w:t>
      </w:r>
      <w:r>
        <w:t xml:space="preserve"> </w:t>
      </w:r>
      <w:r>
        <w:t xml:space="preserve">Engine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cover-letter"/>
    <w:p>
      <w:pPr>
        <w:pStyle w:val="Heading1"/>
      </w:pPr>
      <w:r>
        <w:t xml:space="preserve">Cover Letter</w:t>
      </w:r>
    </w:p>
    <w:p>
      <w:pPr>
        <w:pStyle w:val="FirstParagraph"/>
      </w:pPr>
      <w:r>
        <w:rPr>
          <w:bCs/>
          <w:b/>
        </w:rPr>
        <w:t xml:space="preserve">John Doe</w:t>
      </w:r>
      <w:r>
        <w:br/>
      </w:r>
      <w:r>
        <w:t xml:space="preserve">567 Innovation Lane</w:t>
      </w:r>
      <w:r>
        <w:br/>
      </w:r>
      <w:r>
        <w:t xml:space="preserve">Zurich, Switzerland</w:t>
      </w:r>
      <w:r>
        <w:br/>
      </w:r>
      <w:r>
        <w:t xml:space="preserve">Email: john.doe@example.com | Phone: +41 79 123 4567</w:t>
      </w:r>
    </w:p>
    <w:bookmarkEnd w:id="20"/>
    <w:p>
      <w:pPr>
        <w:pStyle w:val="BodyText"/>
      </w:pPr>
      <w:r>
        <w:rPr>
          <w:bCs/>
          <w:b/>
        </w:rPr>
        <w:t xml:space="preserve">Ms. Anna Müller</w:t>
      </w:r>
      <w:r>
        <w:br/>
      </w:r>
      <w:r>
        <w:t xml:space="preserve">Human Resources Manager</w:t>
      </w:r>
      <w:r>
        <w:br/>
      </w:r>
      <w:r>
        <w:t xml:space="preserve">Swiss Automotive Innovations AG</w:t>
      </w:r>
      <w:r>
        <w:br/>
      </w:r>
      <w:r>
        <w:t xml:space="preserve">Schaffhauserstrasse 123</w:t>
      </w:r>
      <w:r>
        <w:br/>
      </w:r>
      <w:r>
        <w:t xml:space="preserve">Zurich, Switzerland</w:t>
      </w:r>
    </w:p>
    <w:p>
      <w:pPr>
        <w:pStyle w:val="BodyText"/>
      </w:pPr>
      <w:r>
        <w:t xml:space="preserve">Date: October 5, 2023</w:t>
      </w:r>
    </w:p>
    <w:p>
      <w:pPr>
        <w:pStyle w:val="BodyText"/>
      </w:pPr>
      <w:r>
        <w:t xml:space="preserve">Dear Ms. Müller,</w:t>
      </w:r>
    </w:p>
    <w:p>
      <w:pPr>
        <w:pStyle w:val="BodyText"/>
      </w:pPr>
      <w:r>
        <w:t xml:space="preserve">I am writing to express my enthusiastic interest in the Automotive Engineer position at Swiss Automotive Innovations AG, as advertised in [insert source]. As a highly motivated and technically skilled professional with a passion for advancing automotive technology, I am eager to contribute my expertise to your esteemed organization. Switzerland Zurich, renowned for its cutting-edge engineering sector and commitment to innovation, represents an ideal environment for me to grow professionally while contributing to the future of sustainable mobility.</w:t>
      </w:r>
    </w:p>
    <w:p>
      <w:pPr>
        <w:pStyle w:val="BodyText"/>
      </w:pPr>
      <w:r>
        <w:t xml:space="preserve">With over seven years of experience in automotive engineering across multiple industries, I have developed a strong foundation in vehicle dynamics, powertrain systems, and advanced materials. My career has been driven by a desire to bridge theoretical knowledge with practical solutions that address real-world challenges. From optimizing fuel efficiency to designing safer and more sustainable vehicles, I have consistently sought opportunities to push the boundaries of what is possible in automotive engineering. This drive aligns perfectly with the mission of Swiss Automotive Innovations AG, which I understand is at the forefront of innovation in Switzerland Zurich.</w:t>
      </w:r>
    </w:p>
    <w:p>
      <w:pPr>
        <w:pStyle w:val="BodyText"/>
      </w:pPr>
      <w:r>
        <w:t xml:space="preserve">One of my most significant achievements was leading a cross-functional team to design a lightweight hybrid powertrain system for a European automaker. This project required meticulous attention to detail, collaboration with suppliers, and rigorous testing to ensure compliance with stringent safety and emission standards. The result was a 15% improvement in fuel efficiency while maintaining optimal performance—a testament to my ability to deliver results under pressure. In addition, I have extensive experience in CAD software such as CATIA and SolidWorks, as well as simulation tools like MATLAB/Simulink, which enable me to translate complex concepts into functional prototypes.</w:t>
      </w:r>
    </w:p>
    <w:p>
      <w:pPr>
        <w:pStyle w:val="BodyText"/>
      </w:pPr>
      <w:r>
        <w:t xml:space="preserve">Switzerland Zurich has long been a hub for automotive innovation, home to some of the most advanced research institutions and companies in the industry. The region’s emphasis on precision engineering and environmental sustainability resonates deeply with my professional values. I am particularly impressed by your company’s commitment to developing electric vehicles (EVs) that meet the evolving demands of global markets. As a Swiss Automotive Innovations AG employee, I aim to leverage my technical expertise and collaborative spirit to contribute to projects that align with these goals.</w:t>
      </w:r>
    </w:p>
    <w:p>
      <w:pPr>
        <w:pStyle w:val="BodyText"/>
      </w:pPr>
      <w:r>
        <w:t xml:space="preserve">My academic background includes a Master’s degree in Mechanical Engineering from ETH Zurich, where I specialized in automotive systems and renewable energy integration. During my studies, I participated in several research initiatives focused on reducing carbon footprints in transportation. This experience not only honed my technical skills but also instilled a deep appreciation for the importance of sustainability in modern engineering. Furthermore, I hold certifications in ISO 9001 quality management and advanced vehicle safety standards, which have proven invaluable in ensuring compliance with international regulations.</w:t>
      </w:r>
    </w:p>
    <w:p>
      <w:pPr>
        <w:pStyle w:val="BodyText"/>
      </w:pPr>
      <w:r>
        <w:t xml:space="preserve">What sets me apart is my ability to combine analytical thinking with creative problem-solving. For instance, while working on a project to improve battery thermal management for EVs, I proposed an innovative cooling system that reduced energy consumption by 12%. This solution was later adopted by the client and contributed to their recognition as a leader in green technology. Such experiences have reinforced my belief that engineering is not just about technical excellence but also about creating solutions that benefit society at large.</w:t>
      </w:r>
    </w:p>
    <w:p>
      <w:pPr>
        <w:pStyle w:val="BodyText"/>
      </w:pPr>
      <w:r>
        <w:t xml:space="preserve">I am particularly drawn to the opportunity at Swiss Automotive Innovations AG because of its reputation for fostering a culture of innovation and collaboration. Zurich’s dynamic environment, characterized by its blend of traditional craftsmanship and modern technology, offers an ideal setting for someone like me who thrives on challenges and continuous learning. I am confident that my technical expertise, combined with my passion for automotive engineering, will allow me to make meaningful contributions to your team.</w:t>
      </w:r>
    </w:p>
    <w:p>
      <w:pPr>
        <w:pStyle w:val="BodyText"/>
      </w:pPr>
      <w:r>
        <w:t xml:space="preserve">Thank you for considering my application. I would welcome the opportunity to discuss how my background, skills, and enthusiasm align with the needs of your organization. Please feel free to contact me at +41 79 123 4567 or john.doe@example.com at your earliest convenience. I look forward to the possibility of contributing to Swiss Automotive Innovations AG’s continued success in Switzerland Zurich and beyond.</w:t>
      </w:r>
    </w:p>
    <w:p>
      <w:pPr>
        <w:pStyle w:val="BodyText"/>
      </w:pPr>
      <w:r>
        <w:t xml:space="preserve">Sincerely,</w:t>
      </w:r>
      <w:r>
        <w:br/>
      </w:r>
      <w:r>
        <w:t xml:space="preserve">John D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utomotive Engineer Position in Switzerland Zurich</dc:title>
  <dc:creator/>
  <dc:language>en</dc:language>
  <cp:keywords/>
  <dcterms:created xsi:type="dcterms:W3CDTF">2025-12-13T12:17:15Z</dcterms:created>
  <dcterms:modified xsi:type="dcterms:W3CDTF">2025-12-13T12:17:15Z</dcterms:modified>
</cp:coreProperties>
</file>

<file path=docProps/custom.xml><?xml version="1.0" encoding="utf-8"?>
<Properties xmlns="http://schemas.openxmlformats.org/officeDocument/2006/custom-properties" xmlns:vt="http://schemas.openxmlformats.org/officeDocument/2006/docPropsVTypes"/>
</file>